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ED55" w14:textId="1C3B70A9" w:rsidR="004D280C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5D3F5E72" w:rsidR="004D280C" w:rsidRPr="0083667D" w:rsidRDefault="00557C4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348494AE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366E1D2E" w:rsidR="00297DCE" w:rsidRDefault="00646E60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Tarbiat Modares University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A14CA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9420A9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CF5ACDA" w:rsidR="0052614C" w:rsidRDefault="008A05D7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</w:t>
      </w:r>
      <w:r w:rsidR="00C30FC9">
        <w:rPr>
          <w:rFonts w:asciiTheme="majorBidi" w:hAnsiTheme="majorBidi" w:cstheme="majorBidi"/>
          <w:sz w:val="20"/>
          <w:szCs w:val="20"/>
        </w:rPr>
        <w:t>evealing mutants, resulting in</w:t>
      </w:r>
      <w:r w:rsidRPr="008A05D7">
        <w:rPr>
          <w:rFonts w:asciiTheme="majorBidi" w:hAnsiTheme="majorBidi" w:cstheme="majorBidi"/>
          <w:sz w:val="20"/>
          <w:szCs w:val="20"/>
        </w:rPr>
        <w:t xml:space="preserve"> </w:t>
      </w:r>
      <w:r w:rsidR="00F30976">
        <w:rPr>
          <w:rFonts w:asciiTheme="majorBidi" w:hAnsiTheme="majorBidi" w:cstheme="majorBidi"/>
          <w:sz w:val="20"/>
          <w:szCs w:val="20"/>
        </w:rPr>
        <w:t xml:space="preserve">a </w:t>
      </w:r>
      <w:r w:rsidRPr="008A05D7">
        <w:rPr>
          <w:rFonts w:asciiTheme="majorBidi" w:hAnsiTheme="majorBidi" w:cstheme="majorBidi"/>
          <w:sz w:val="20"/>
          <w:szCs w:val="20"/>
        </w:rPr>
        <w:t>9% accuracy improvement</w:t>
      </w:r>
    </w:p>
    <w:p w14:paraId="0B9D3838" w14:textId="52438700" w:rsidR="00AD1822" w:rsidRDefault="00AF0951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 w:rsidR="00956E5C"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6E1189E2" w14:textId="6836AAA1" w:rsidR="00B74CC3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275A844E" w14:textId="261C9240" w:rsidR="007C2AB7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Formulated two new problems in mutation testing: Dynamic Mutant Prioritization (DMP) and Dynamic Mutant Selection (DMS)</w:t>
      </w:r>
    </w:p>
    <w:p w14:paraId="46B720DB" w14:textId="34AD58AA" w:rsidR="004574FF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Suggested concrete frameworks for future research on DMP and DMS</w:t>
      </w:r>
    </w:p>
    <w:p w14:paraId="74B4994E" w14:textId="007E1D36" w:rsidR="004F3A34" w:rsidRDefault="00BF02C0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126B">
        <w:rPr>
          <w:rFonts w:asciiTheme="majorBidi" w:hAnsiTheme="majorBidi" w:cstheme="majorBidi"/>
          <w:b/>
          <w:bCs/>
          <w:sz w:val="20"/>
          <w:szCs w:val="20"/>
        </w:rPr>
        <w:t xml:space="preserve">Company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45D2F5E" w:rsidR="004F3A34" w:rsidRDefault="00D27EB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5F65BE">
        <w:rPr>
          <w:rFonts w:asciiTheme="majorBidi" w:hAnsiTheme="majorBidi" w:cstheme="majorBidi"/>
          <w:sz w:val="20"/>
          <w:szCs w:val="20"/>
        </w:rPr>
        <w:t>around</w:t>
      </w:r>
      <w:r w:rsidRPr="00D27EB3">
        <w:rPr>
          <w:rFonts w:asciiTheme="majorBidi" w:hAnsiTheme="majorBidi" w:cstheme="majorBidi"/>
          <w:sz w:val="20"/>
          <w:szCs w:val="20"/>
        </w:rPr>
        <w:t xml:space="preserve"> 250 students with very positive feedback</w:t>
      </w:r>
    </w:p>
    <w:p w14:paraId="50FCEF25" w14:textId="5F327443" w:rsidR="002B55AF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eveloper </w:t>
      </w:r>
      <w:r w:rsidR="00F36BCD"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36BCD"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</w:p>
    <w:p w14:paraId="126F36A3" w14:textId="23BF5662" w:rsidR="002B55AF" w:rsidRDefault="00ED3F1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4F8FB6AC" w14:textId="47A3F1A0" w:rsidR="002B55AF" w:rsidRDefault="00646C14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SQL server database for their website</w:t>
      </w:r>
    </w:p>
    <w:p w14:paraId="777972A5" w14:textId="3ED8ED90" w:rsidR="00646C14" w:rsidRDefault="00413BA2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the website’s backend by C#, and ASP.NET Core</w:t>
      </w:r>
    </w:p>
    <w:p w14:paraId="4F6CD186" w14:textId="04F4FEBC" w:rsidR="003D4285" w:rsidRDefault="003A61ED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Babol Noshirvani University of Technology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365DC322" w14:textId="2F0C0C0F" w:rsidR="00230053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>eveloper Intern</w:t>
      </w:r>
      <w:r w:rsidR="00230053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74ACA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1C026A07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1A6ACAD8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signed and implemented a SQL Server database for the software</w:t>
      </w:r>
    </w:p>
    <w:p w14:paraId="018FDDAA" w14:textId="3A3CFA8A" w:rsidR="00230053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Created a custom Persian calendar feature for the software</w:t>
      </w:r>
      <w:r w:rsidR="0062728C">
        <w:rPr>
          <w:rFonts w:asciiTheme="majorBidi" w:hAnsiTheme="majorBidi" w:cstheme="majorBidi"/>
          <w:sz w:val="20"/>
          <w:szCs w:val="20"/>
        </w:rPr>
        <w:t xml:space="preserve"> </w:t>
      </w:r>
      <w:r w:rsidR="00ED1E49">
        <w:rPr>
          <w:rFonts w:asciiTheme="majorBidi" w:hAnsiTheme="majorBidi" w:cstheme="majorBidi"/>
          <w:sz w:val="20"/>
          <w:szCs w:val="20"/>
        </w:rPr>
        <w:t xml:space="preserve"> </w:t>
      </w:r>
    </w:p>
    <w:p w14:paraId="596B122D" w14:textId="5F1DA5A2" w:rsidR="00F4241C" w:rsidRPr="0069418A" w:rsidRDefault="00F4241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0032A2"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2046B0C0" w14:textId="20DA35C3" w:rsidR="005616E0" w:rsidRDefault="005616E0" w:rsidP="005616E0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616E0">
        <w:rPr>
          <w:rFonts w:asciiTheme="majorBidi" w:hAnsiTheme="majorBidi" w:cstheme="majorBidi"/>
          <w:sz w:val="20"/>
          <w:szCs w:val="20"/>
        </w:rPr>
        <w:t>Identified potential issues in published research related to software engineering, contributing to scientific integrity</w:t>
      </w:r>
      <w:r w:rsidR="008B6D8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8" w:history="1">
        <w:r w:rsidRPr="007B374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6E4D2CA4" w14:textId="151145D3" w:rsidR="00275499" w:rsidRDefault="00275499" w:rsidP="00275499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75499">
        <w:rPr>
          <w:rFonts w:asciiTheme="majorBidi" w:hAnsiTheme="majorBidi" w:cstheme="majorBidi"/>
          <w:sz w:val="20"/>
          <w:szCs w:val="20"/>
        </w:rPr>
        <w:t>Applied technical expertise to interdisciplinary domestic/international projects, ensuring timely completion</w:t>
      </w:r>
      <w:r w:rsidR="00613B13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9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sz w:val="20"/>
          <w:szCs w:val="20"/>
        </w:rPr>
        <w:t xml:space="preserve"> a</w:t>
      </w:r>
      <w:r w:rsidRPr="00390F2D">
        <w:rPr>
          <w:rFonts w:asciiTheme="majorBidi" w:hAnsiTheme="majorBidi" w:cstheme="majorBidi"/>
          <w:sz w:val="20"/>
          <w:szCs w:val="20"/>
        </w:rPr>
        <w:t xml:space="preserve">nd </w:t>
      </w:r>
      <w:hyperlink r:id="rId10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F1C484E" w14:textId="15883909" w:rsidR="00DC0DF8" w:rsidRDefault="00C223D6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223D6">
        <w:rPr>
          <w:rFonts w:asciiTheme="majorBidi" w:hAnsiTheme="majorBidi" w:cstheme="majorBidi"/>
          <w:sz w:val="20"/>
          <w:szCs w:val="20"/>
        </w:rPr>
        <w:t>Mentored 10 computer science, chess, and language students on study strategies, career development, and problem-solving techniques</w:t>
      </w:r>
    </w:p>
    <w:p w14:paraId="011FBD78" w14:textId="72B5BC10" w:rsidR="000D54E3" w:rsidRPr="00315BD5" w:rsidRDefault="00D0488A" w:rsidP="00D0488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88A">
        <w:rPr>
          <w:rFonts w:asciiTheme="majorBidi" w:hAnsiTheme="majorBidi" w:cstheme="majorBidi"/>
          <w:sz w:val="20"/>
          <w:szCs w:val="20"/>
        </w:rPr>
        <w:t xml:space="preserve">Assisted Farsi language learners on </w:t>
      </w:r>
      <w:r w:rsidR="008D4B0E">
        <w:rPr>
          <w:rFonts w:asciiTheme="majorBidi" w:hAnsiTheme="majorBidi" w:cstheme="majorBidi"/>
          <w:sz w:val="20"/>
          <w:szCs w:val="20"/>
        </w:rPr>
        <w:t xml:space="preserve">the </w:t>
      </w:r>
      <w:r w:rsidRPr="00D0488A">
        <w:rPr>
          <w:rFonts w:asciiTheme="majorBidi" w:hAnsiTheme="majorBidi" w:cstheme="majorBidi"/>
          <w:sz w:val="20"/>
          <w:szCs w:val="20"/>
        </w:rPr>
        <w:t xml:space="preserve">HiNative platform, improving their speaking, writing, and comprehension </w:t>
      </w:r>
      <w:r>
        <w:rPr>
          <w:rFonts w:asciiTheme="majorBidi" w:hAnsiTheme="majorBidi" w:cstheme="majorBidi"/>
          <w:sz w:val="20"/>
          <w:szCs w:val="20"/>
        </w:rPr>
        <w:t>skills</w:t>
      </w:r>
      <w:r w:rsidR="00CC3BAC">
        <w:t xml:space="preserve"> </w:t>
      </w:r>
      <w:hyperlink r:id="rId11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118BD985" w14:textId="77777777" w:rsidR="00315BD5" w:rsidRPr="0069418A" w:rsidRDefault="00315BD5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3D24809C" w14:textId="23234CE9" w:rsidR="00315BD5" w:rsidRDefault="00315BD5" w:rsidP="00F13B1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  <w:r w:rsidR="00F13B1E">
        <w:rPr>
          <w:rFonts w:asciiTheme="majorBidi" w:hAnsiTheme="majorBidi" w:cstheme="majorBidi"/>
          <w:b/>
          <w:bCs/>
          <w:sz w:val="20"/>
          <w:szCs w:val="20"/>
        </w:rPr>
        <w:t xml:space="preserve"> Journal</w:t>
      </w:r>
      <w:r w:rsidR="003E7DEC">
        <w:rPr>
          <w:rFonts w:asciiTheme="majorBidi" w:hAnsiTheme="majorBidi" w:cstheme="majorBidi"/>
          <w:b/>
          <w:bCs/>
          <w:sz w:val="20"/>
          <w:szCs w:val="20"/>
        </w:rPr>
        <w:t xml:space="preserve"> Papers</w:t>
      </w:r>
    </w:p>
    <w:p w14:paraId="49A6E0F0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Predicting fault-revealing mutants based on mutant killing severity," submitted to Information and Software Technology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2103021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825B95C" w14:textId="77777777" w:rsidR="00E74093" w:rsidRDefault="00E7409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62132CC4" w14:textId="7BE34046" w:rsidR="00315BD5" w:rsidRPr="00576321" w:rsidRDefault="00315BD5" w:rsidP="00E74093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Scientific Conference Papers</w:t>
      </w:r>
    </w:p>
    <w:p w14:paraId="14A93FAF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 in 9th Iranian Joint Congress on Fuzzy and Intelligent Systems,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BFCE64E" w14:textId="2F9AB484" w:rsidR="00315BD5" w:rsidRPr="00A211D1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 in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D0C092A" w14:textId="0CBD490D" w:rsidR="00A211D1" w:rsidRDefault="0046093D" w:rsidP="00A211D1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cientific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bookmarkStart w:id="0" w:name="_GoBack"/>
      <w:bookmarkEnd w:id="0"/>
      <w:r w:rsidR="00A211D1">
        <w:rPr>
          <w:rFonts w:asciiTheme="majorBidi" w:hAnsiTheme="majorBidi" w:cstheme="majorBidi"/>
          <w:b/>
          <w:bCs/>
          <w:sz w:val="20"/>
          <w:szCs w:val="20"/>
        </w:rPr>
        <w:t>Working Papers</w:t>
      </w:r>
    </w:p>
    <w:p w14:paraId="21813DED" w14:textId="1DF3E481" w:rsidR="00E33A55" w:rsidRPr="00E33A55" w:rsidRDefault="00E33A55" w:rsidP="00E33A5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Jalili, "Predicting useful mutants by fine-tuning the UniXcoder pre-trained model," </w:t>
      </w:r>
      <w:r>
        <w:rPr>
          <w:rFonts w:asciiTheme="majorBidi" w:hAnsiTheme="majorBidi" w:cstheme="majorBidi"/>
          <w:sz w:val="20"/>
          <w:szCs w:val="20"/>
        </w:rPr>
        <w:t>in prep.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01C0DFB" w14:textId="77777777" w:rsidR="00315BD5" w:rsidRDefault="00315BD5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Non-Scientific                                       </w:t>
      </w:r>
    </w:p>
    <w:p w14:paraId="5E21EB59" w14:textId="00EC4597" w:rsidR="00315BD5" w:rsidRPr="003B2343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"Navigating the Challenges of Studying Computer Science: A Guide for Students at Babol Noshirvani University of Technology,"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39B3290E" w:rsidR="00BD2F59" w:rsidRPr="0069418A" w:rsidRDefault="00F451BB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La</w:t>
      </w:r>
      <w:r w:rsidR="006A4084">
        <w:rPr>
          <w:rFonts w:asciiTheme="majorBidi" w:hAnsiTheme="majorBidi" w:cstheme="majorBidi"/>
          <w:b/>
          <w:bCs/>
          <w:szCs w:val="22"/>
        </w:rPr>
        <w:t>st</w:t>
      </w:r>
      <w:r>
        <w:rPr>
          <w:rFonts w:asciiTheme="majorBidi" w:hAnsiTheme="majorBidi" w:cstheme="majorBidi"/>
          <w:b/>
          <w:bCs/>
          <w:szCs w:val="22"/>
        </w:rPr>
        <w:t xml:space="preserve"> Undergraduate </w:t>
      </w:r>
      <w:r w:rsidR="007F5A2E">
        <w:rPr>
          <w:rFonts w:asciiTheme="majorBidi" w:hAnsiTheme="majorBidi" w:cstheme="majorBidi"/>
          <w:b/>
          <w:bCs/>
          <w:szCs w:val="22"/>
        </w:rPr>
        <w:t>Projects</w:t>
      </w:r>
    </w:p>
    <w:p w14:paraId="3A846D65" w14:textId="58F46662" w:rsidR="00BD2F59" w:rsidRDefault="00EA0DC3" w:rsidP="003D726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8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2847A8B2" w:rsidR="00FF661E" w:rsidRDefault="00410CA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6447E">
        <w:rPr>
          <w:rFonts w:asciiTheme="majorBidi" w:hAnsiTheme="majorBidi" w:cstheme="majorBidi"/>
          <w:sz w:val="20"/>
          <w:szCs w:val="20"/>
        </w:rPr>
        <w:t>that satisfies all hard constraints and maximizes a given objective function calculated based on soft constraints</w:t>
      </w:r>
    </w:p>
    <w:p w14:paraId="4714C575" w14:textId="781618DE" w:rsidR="00073542" w:rsidRPr="00073542" w:rsidRDefault="006420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31BA66EF" w:rsidR="000E2C9E" w:rsidRDefault="000E2C9E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9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2A33178F" w:rsidR="00117DEF" w:rsidRPr="0069418A" w:rsidRDefault="001A43B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 xml:space="preserve">Relevant </w:t>
      </w:r>
      <w:r w:rsidR="002B1E94"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02D9390A" w14:textId="6E0343D7" w:rsidR="00117DEF" w:rsidRDefault="00DE345F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5EB57A8A" w14:textId="68C15093" w:rsidR="000D4F51" w:rsidRPr="0069418A" w:rsidRDefault="000D4F5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1C1410DD" w:rsidR="000D4F51" w:rsidRDefault="000D4F51" w:rsidP="003D726E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12CDC817" w14:textId="77777777" w:rsidR="004346A6" w:rsidRPr="0069418A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2CDC9800" w:rsidR="004346A6" w:rsidRP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 xml:space="preserve">, JavaScript, Java, C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320BEAB3" w14:textId="160E4E9C" w:rsidR="007746FF" w:rsidRPr="007746FF" w:rsidRDefault="00003D4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003D41">
        <w:rPr>
          <w:rFonts w:asciiTheme="majorBidi" w:hAnsiTheme="majorBidi" w:cstheme="majorBidi"/>
          <w:b/>
          <w:bCs/>
          <w:szCs w:val="22"/>
        </w:rPr>
        <w:t>References</w:t>
      </w:r>
    </w:p>
    <w:p w14:paraId="0E3790C0" w14:textId="47906439" w:rsidR="007746FF" w:rsidRDefault="00013945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Saeed Jalili, Associate Professor of Computer Science, TMU, sjalili@modares.ac.ir </w:t>
      </w:r>
      <w:hyperlink r:id="rId20" w:history="1"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[g.scholar]</w:t>
        </w:r>
      </w:hyperlink>
      <w:r w:rsidR="00A82939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="00A8293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5CCFE9F" w14:textId="096EE56E" w:rsidR="00A549D1" w:rsidRDefault="001A6B2D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1A6B2D">
        <w:rPr>
          <w:rFonts w:asciiTheme="majorBidi" w:hAnsiTheme="majorBidi" w:cstheme="majorBidi"/>
          <w:b/>
          <w:bCs/>
          <w:sz w:val="20"/>
          <w:szCs w:val="20"/>
        </w:rPr>
        <w:t>Ali Gholami Rudi, Assistant Professor of Computer Science, BNUT, gholamirudi@nit.ac.i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g.scholar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8F0EC46" w14:textId="17546765" w:rsidR="00A549D1" w:rsidRPr="00420CAA" w:rsidRDefault="00A549D1" w:rsidP="00586892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Hesam Omranpour, Assistant Professor of Computer Science, BNUT, h.omranpour@nit.ac.ir</w:t>
      </w:r>
      <w:r w:rsidR="000A4DB9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hyperlink r:id="rId24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g.scholar]</w:t>
        </w:r>
      </w:hyperlink>
      <w:r w:rsidR="000A4DB9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sectPr w:rsidR="00A549D1" w:rsidRPr="00420CAA" w:rsidSect="00C17FFA">
      <w:headerReference w:type="default" r:id="rId26"/>
      <w:footerReference w:type="default" r:id="rId27"/>
      <w:headerReference w:type="first" r:id="rId28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D1D52" w14:textId="77777777" w:rsidR="00F66DAC" w:rsidRDefault="00F66DAC" w:rsidP="003746DD">
      <w:pPr>
        <w:spacing w:after="0" w:line="240" w:lineRule="auto"/>
      </w:pPr>
      <w:r>
        <w:separator/>
      </w:r>
    </w:p>
  </w:endnote>
  <w:endnote w:type="continuationSeparator" w:id="0">
    <w:p w14:paraId="12EC0995" w14:textId="77777777" w:rsidR="00F66DAC" w:rsidRDefault="00F66DAC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3FC4A933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46093D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F2EA7" w14:textId="77777777" w:rsidR="00F66DAC" w:rsidRDefault="00F66DAC" w:rsidP="003746DD">
      <w:pPr>
        <w:spacing w:after="0" w:line="240" w:lineRule="auto"/>
      </w:pPr>
      <w:r>
        <w:separator/>
      </w:r>
    </w:p>
  </w:footnote>
  <w:footnote w:type="continuationSeparator" w:id="0">
    <w:p w14:paraId="366EDE8F" w14:textId="77777777" w:rsidR="00F66DAC" w:rsidRDefault="00F66DAC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77777777" w:rsidR="00633910" w:rsidRPr="00275E80" w:rsidRDefault="0063391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>Phone: +98 911 778 4216</w:t>
    </w: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 xml:space="preserve">Email: </w:t>
    </w:r>
    <w:hyperlink r:id="rId1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>
      <w:rPr>
        <w:rFonts w:asciiTheme="majorBidi" w:hAnsiTheme="majorBidi" w:cstheme="majorBidi"/>
        <w:sz w:val="18"/>
        <w:szCs w:val="18"/>
      </w:rPr>
      <w:t xml:space="preserve">    W</w:t>
    </w:r>
    <w:r w:rsidRPr="00275E80">
      <w:rPr>
        <w:rFonts w:asciiTheme="majorBidi" w:hAnsiTheme="majorBidi" w:cstheme="majorBidi"/>
        <w:sz w:val="18"/>
        <w:szCs w:val="18"/>
      </w:rPr>
      <w:t xml:space="preserve">ebsite: </w:t>
    </w:r>
    <w:hyperlink r:id="rId2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https://taharostami.github.io/</w:t>
      </w:r>
    </w:hyperlink>
    <w:r>
      <w:rPr>
        <w:rFonts w:asciiTheme="majorBidi" w:hAnsiTheme="majorBidi" w:cstheme="majorBidi"/>
        <w:sz w:val="18"/>
        <w:szCs w:val="18"/>
      </w:rPr>
      <w:t xml:space="preserve">    Github</w:t>
    </w:r>
    <w:r w:rsidRPr="00275E80">
      <w:rPr>
        <w:rFonts w:asciiTheme="majorBidi" w:hAnsiTheme="majorBidi" w:cstheme="majorBidi"/>
        <w:sz w:val="18"/>
        <w:szCs w:val="18"/>
      </w:rPr>
      <w:t xml:space="preserve">: </w:t>
    </w:r>
    <w:hyperlink r:id="rId3" w:history="1">
      <w:r w:rsidRPr="00FD5BA3">
        <w:rPr>
          <w:rStyle w:val="Hyperlink"/>
          <w:rFonts w:asciiTheme="majorBidi" w:hAnsiTheme="majorBidi" w:cstheme="majorBidi"/>
          <w:sz w:val="18"/>
          <w:szCs w:val="18"/>
        </w:rPr>
        <w:t>https://github.com/taharostami</w:t>
      </w:r>
    </w:hyperlink>
    <w:r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2"/>
  </w:num>
  <w:num w:numId="5">
    <w:abstractNumId w:val="6"/>
  </w:num>
  <w:num w:numId="6">
    <w:abstractNumId w:val="11"/>
  </w:num>
  <w:num w:numId="7">
    <w:abstractNumId w:val="17"/>
  </w:num>
  <w:num w:numId="8">
    <w:abstractNumId w:val="2"/>
  </w:num>
  <w:num w:numId="9">
    <w:abstractNumId w:val="19"/>
  </w:num>
  <w:num w:numId="10">
    <w:abstractNumId w:val="18"/>
  </w:num>
  <w:num w:numId="11">
    <w:abstractNumId w:val="16"/>
  </w:num>
  <w:num w:numId="12">
    <w:abstractNumId w:val="13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7">
    <w:abstractNumId w:val="9"/>
  </w:num>
  <w:num w:numId="18">
    <w:abstractNumId w:val="1"/>
  </w:num>
  <w:num w:numId="19">
    <w:abstractNumId w:val="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7AD5"/>
    <w:rsid w:val="00010FA0"/>
    <w:rsid w:val="0001121B"/>
    <w:rsid w:val="00013945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20CB"/>
    <w:rsid w:val="0005270A"/>
    <w:rsid w:val="00053E4E"/>
    <w:rsid w:val="000543A7"/>
    <w:rsid w:val="00054C45"/>
    <w:rsid w:val="00055B8E"/>
    <w:rsid w:val="00055EFB"/>
    <w:rsid w:val="00062C12"/>
    <w:rsid w:val="00063039"/>
    <w:rsid w:val="0006676E"/>
    <w:rsid w:val="00072D84"/>
    <w:rsid w:val="00073542"/>
    <w:rsid w:val="0007524A"/>
    <w:rsid w:val="0007538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4DB9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46D"/>
    <w:rsid w:val="000B6956"/>
    <w:rsid w:val="000C01AD"/>
    <w:rsid w:val="000C07EE"/>
    <w:rsid w:val="000C19FD"/>
    <w:rsid w:val="000C3CEF"/>
    <w:rsid w:val="000D012F"/>
    <w:rsid w:val="000D0241"/>
    <w:rsid w:val="000D13E1"/>
    <w:rsid w:val="000D1549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0627E"/>
    <w:rsid w:val="001108FE"/>
    <w:rsid w:val="00113E3F"/>
    <w:rsid w:val="00117DEF"/>
    <w:rsid w:val="00120B23"/>
    <w:rsid w:val="001217F0"/>
    <w:rsid w:val="0012279B"/>
    <w:rsid w:val="0012384A"/>
    <w:rsid w:val="00131D5C"/>
    <w:rsid w:val="00135859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46EF"/>
    <w:rsid w:val="0018601E"/>
    <w:rsid w:val="00186022"/>
    <w:rsid w:val="0019018F"/>
    <w:rsid w:val="001910BB"/>
    <w:rsid w:val="001919DD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A43BC"/>
    <w:rsid w:val="001A6B2D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203FB7"/>
    <w:rsid w:val="002042ED"/>
    <w:rsid w:val="00207E71"/>
    <w:rsid w:val="00212960"/>
    <w:rsid w:val="00212DA9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2C43"/>
    <w:rsid w:val="002545B2"/>
    <w:rsid w:val="002548B1"/>
    <w:rsid w:val="0026152F"/>
    <w:rsid w:val="0026271F"/>
    <w:rsid w:val="0026279C"/>
    <w:rsid w:val="00267B5C"/>
    <w:rsid w:val="00270CE7"/>
    <w:rsid w:val="002741B5"/>
    <w:rsid w:val="002751DC"/>
    <w:rsid w:val="00275499"/>
    <w:rsid w:val="00275E80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3BA0"/>
    <w:rsid w:val="002D4DA4"/>
    <w:rsid w:val="002D4F9B"/>
    <w:rsid w:val="002D66AA"/>
    <w:rsid w:val="002E0187"/>
    <w:rsid w:val="002E039E"/>
    <w:rsid w:val="002E19B3"/>
    <w:rsid w:val="002E3B1D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45"/>
    <w:rsid w:val="00307798"/>
    <w:rsid w:val="003118D6"/>
    <w:rsid w:val="00315BD5"/>
    <w:rsid w:val="00320B4D"/>
    <w:rsid w:val="00321315"/>
    <w:rsid w:val="00323B07"/>
    <w:rsid w:val="00323F53"/>
    <w:rsid w:val="0032695F"/>
    <w:rsid w:val="00327D2B"/>
    <w:rsid w:val="00330A26"/>
    <w:rsid w:val="003314D0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0F8"/>
    <w:rsid w:val="0036570B"/>
    <w:rsid w:val="0037168C"/>
    <w:rsid w:val="0037431A"/>
    <w:rsid w:val="003746DD"/>
    <w:rsid w:val="00375804"/>
    <w:rsid w:val="00375FB6"/>
    <w:rsid w:val="00376C48"/>
    <w:rsid w:val="00381EC8"/>
    <w:rsid w:val="00382905"/>
    <w:rsid w:val="0038313F"/>
    <w:rsid w:val="00385161"/>
    <w:rsid w:val="00390650"/>
    <w:rsid w:val="00390CFB"/>
    <w:rsid w:val="00390F2D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2343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0CAA"/>
    <w:rsid w:val="00423095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346F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79A2"/>
    <w:rsid w:val="00471689"/>
    <w:rsid w:val="00472DAC"/>
    <w:rsid w:val="004730EB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249F"/>
    <w:rsid w:val="004F3A34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37960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51FD"/>
    <w:rsid w:val="00565FCC"/>
    <w:rsid w:val="00566E52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86892"/>
    <w:rsid w:val="005916EE"/>
    <w:rsid w:val="00596860"/>
    <w:rsid w:val="005968E6"/>
    <w:rsid w:val="005A07D0"/>
    <w:rsid w:val="005A11C8"/>
    <w:rsid w:val="005A20F7"/>
    <w:rsid w:val="005A34DD"/>
    <w:rsid w:val="005A3880"/>
    <w:rsid w:val="005A5CA9"/>
    <w:rsid w:val="005A7132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794"/>
    <w:rsid w:val="005D7AD9"/>
    <w:rsid w:val="005E109E"/>
    <w:rsid w:val="005E1313"/>
    <w:rsid w:val="005E26BD"/>
    <w:rsid w:val="005E5E13"/>
    <w:rsid w:val="005F070F"/>
    <w:rsid w:val="005F0B18"/>
    <w:rsid w:val="005F5599"/>
    <w:rsid w:val="005F59D5"/>
    <w:rsid w:val="005F65BE"/>
    <w:rsid w:val="006013F1"/>
    <w:rsid w:val="00604D56"/>
    <w:rsid w:val="00606583"/>
    <w:rsid w:val="00607594"/>
    <w:rsid w:val="00607A03"/>
    <w:rsid w:val="00612813"/>
    <w:rsid w:val="00613B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480"/>
    <w:rsid w:val="006321C8"/>
    <w:rsid w:val="006323FB"/>
    <w:rsid w:val="00632E8A"/>
    <w:rsid w:val="0063383E"/>
    <w:rsid w:val="00633910"/>
    <w:rsid w:val="00633F68"/>
    <w:rsid w:val="00640558"/>
    <w:rsid w:val="006420BB"/>
    <w:rsid w:val="00643A6E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2D10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53A8"/>
    <w:rsid w:val="006973AF"/>
    <w:rsid w:val="006A0FFF"/>
    <w:rsid w:val="006A114D"/>
    <w:rsid w:val="006A2E80"/>
    <w:rsid w:val="006A4084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BD8"/>
    <w:rsid w:val="006D1045"/>
    <w:rsid w:val="006D3404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5042"/>
    <w:rsid w:val="0076562B"/>
    <w:rsid w:val="007658B0"/>
    <w:rsid w:val="00765DBF"/>
    <w:rsid w:val="00766554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374A"/>
    <w:rsid w:val="007B74F3"/>
    <w:rsid w:val="007C0BE1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5CE"/>
    <w:rsid w:val="00842F38"/>
    <w:rsid w:val="00845EA8"/>
    <w:rsid w:val="0085247F"/>
    <w:rsid w:val="008530C0"/>
    <w:rsid w:val="00855086"/>
    <w:rsid w:val="008623B4"/>
    <w:rsid w:val="00863040"/>
    <w:rsid w:val="008636BA"/>
    <w:rsid w:val="0087204E"/>
    <w:rsid w:val="008735E1"/>
    <w:rsid w:val="008743DC"/>
    <w:rsid w:val="008746F4"/>
    <w:rsid w:val="00875F0E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436F"/>
    <w:rsid w:val="00897C30"/>
    <w:rsid w:val="008A05D7"/>
    <w:rsid w:val="008A0F58"/>
    <w:rsid w:val="008A5F1C"/>
    <w:rsid w:val="008A630B"/>
    <w:rsid w:val="008B05EF"/>
    <w:rsid w:val="008B28C2"/>
    <w:rsid w:val="008B2EEB"/>
    <w:rsid w:val="008B4B7F"/>
    <w:rsid w:val="008B4CC5"/>
    <w:rsid w:val="008B6D8B"/>
    <w:rsid w:val="008C421C"/>
    <w:rsid w:val="008C552B"/>
    <w:rsid w:val="008C61ED"/>
    <w:rsid w:val="008D3634"/>
    <w:rsid w:val="008D4B0E"/>
    <w:rsid w:val="008D5600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2369E"/>
    <w:rsid w:val="00930909"/>
    <w:rsid w:val="00933225"/>
    <w:rsid w:val="00936622"/>
    <w:rsid w:val="00937717"/>
    <w:rsid w:val="0094045C"/>
    <w:rsid w:val="009420A9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1DCD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5AD5"/>
    <w:rsid w:val="009E6E18"/>
    <w:rsid w:val="009E6F10"/>
    <w:rsid w:val="009F043F"/>
    <w:rsid w:val="009F083E"/>
    <w:rsid w:val="009F2E65"/>
    <w:rsid w:val="009F3EC7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1D1"/>
    <w:rsid w:val="00A21E3F"/>
    <w:rsid w:val="00A23099"/>
    <w:rsid w:val="00A23E9E"/>
    <w:rsid w:val="00A24DC6"/>
    <w:rsid w:val="00A30458"/>
    <w:rsid w:val="00A30812"/>
    <w:rsid w:val="00A31CE3"/>
    <w:rsid w:val="00A34757"/>
    <w:rsid w:val="00A34AC5"/>
    <w:rsid w:val="00A3574F"/>
    <w:rsid w:val="00A36F8F"/>
    <w:rsid w:val="00A4232A"/>
    <w:rsid w:val="00A4344B"/>
    <w:rsid w:val="00A43660"/>
    <w:rsid w:val="00A464BA"/>
    <w:rsid w:val="00A549D1"/>
    <w:rsid w:val="00A551EF"/>
    <w:rsid w:val="00A63C77"/>
    <w:rsid w:val="00A665EB"/>
    <w:rsid w:val="00A727B8"/>
    <w:rsid w:val="00A73AED"/>
    <w:rsid w:val="00A747EA"/>
    <w:rsid w:val="00A74ACA"/>
    <w:rsid w:val="00A81154"/>
    <w:rsid w:val="00A81DB2"/>
    <w:rsid w:val="00A8288D"/>
    <w:rsid w:val="00A82939"/>
    <w:rsid w:val="00A83510"/>
    <w:rsid w:val="00A835C2"/>
    <w:rsid w:val="00A8738E"/>
    <w:rsid w:val="00A90ADC"/>
    <w:rsid w:val="00A90B0F"/>
    <w:rsid w:val="00A929E5"/>
    <w:rsid w:val="00A936AF"/>
    <w:rsid w:val="00A93993"/>
    <w:rsid w:val="00A943CB"/>
    <w:rsid w:val="00A945DC"/>
    <w:rsid w:val="00A96F1E"/>
    <w:rsid w:val="00AA14CA"/>
    <w:rsid w:val="00AA1996"/>
    <w:rsid w:val="00AA2856"/>
    <w:rsid w:val="00AA7ED8"/>
    <w:rsid w:val="00AB1DCB"/>
    <w:rsid w:val="00AC0F9C"/>
    <w:rsid w:val="00AC433F"/>
    <w:rsid w:val="00AC4643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AF228D"/>
    <w:rsid w:val="00B00DEE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763E"/>
    <w:rsid w:val="00B17D34"/>
    <w:rsid w:val="00B22B1D"/>
    <w:rsid w:val="00B236D1"/>
    <w:rsid w:val="00B24E1D"/>
    <w:rsid w:val="00B331A4"/>
    <w:rsid w:val="00B37FEA"/>
    <w:rsid w:val="00B424CA"/>
    <w:rsid w:val="00B4298E"/>
    <w:rsid w:val="00B50753"/>
    <w:rsid w:val="00B51554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D87"/>
    <w:rsid w:val="00BB2B4E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2F59"/>
    <w:rsid w:val="00BD3F46"/>
    <w:rsid w:val="00BD57F2"/>
    <w:rsid w:val="00BD75F4"/>
    <w:rsid w:val="00BE04F8"/>
    <w:rsid w:val="00BE095E"/>
    <w:rsid w:val="00BE09BD"/>
    <w:rsid w:val="00BE1CC3"/>
    <w:rsid w:val="00BE1D2B"/>
    <w:rsid w:val="00BE35AD"/>
    <w:rsid w:val="00BE3EDA"/>
    <w:rsid w:val="00BF02C0"/>
    <w:rsid w:val="00BF5CDA"/>
    <w:rsid w:val="00C03728"/>
    <w:rsid w:val="00C045B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3F9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2588"/>
    <w:rsid w:val="00CD4E96"/>
    <w:rsid w:val="00CD5D5E"/>
    <w:rsid w:val="00CD75EC"/>
    <w:rsid w:val="00CE0547"/>
    <w:rsid w:val="00CE1C94"/>
    <w:rsid w:val="00CE4F81"/>
    <w:rsid w:val="00CE5ABB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100FE"/>
    <w:rsid w:val="00D11DD4"/>
    <w:rsid w:val="00D131B2"/>
    <w:rsid w:val="00D13F04"/>
    <w:rsid w:val="00D244E1"/>
    <w:rsid w:val="00D27CDC"/>
    <w:rsid w:val="00D27EB3"/>
    <w:rsid w:val="00D318F8"/>
    <w:rsid w:val="00D3297A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77989"/>
    <w:rsid w:val="00D84EE5"/>
    <w:rsid w:val="00D84F53"/>
    <w:rsid w:val="00D929F6"/>
    <w:rsid w:val="00D93073"/>
    <w:rsid w:val="00D93220"/>
    <w:rsid w:val="00D942E2"/>
    <w:rsid w:val="00D963E2"/>
    <w:rsid w:val="00D97A43"/>
    <w:rsid w:val="00DA2D77"/>
    <w:rsid w:val="00DA51EC"/>
    <w:rsid w:val="00DA6181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CD1"/>
    <w:rsid w:val="00E24066"/>
    <w:rsid w:val="00E252AA"/>
    <w:rsid w:val="00E258B4"/>
    <w:rsid w:val="00E33A55"/>
    <w:rsid w:val="00E349FB"/>
    <w:rsid w:val="00E40D43"/>
    <w:rsid w:val="00E4193E"/>
    <w:rsid w:val="00E467A5"/>
    <w:rsid w:val="00E472D3"/>
    <w:rsid w:val="00E474ED"/>
    <w:rsid w:val="00E50873"/>
    <w:rsid w:val="00E54962"/>
    <w:rsid w:val="00E60B1B"/>
    <w:rsid w:val="00E6130B"/>
    <w:rsid w:val="00E61F81"/>
    <w:rsid w:val="00E6386F"/>
    <w:rsid w:val="00E642D7"/>
    <w:rsid w:val="00E66840"/>
    <w:rsid w:val="00E67ACB"/>
    <w:rsid w:val="00E67E07"/>
    <w:rsid w:val="00E70C95"/>
    <w:rsid w:val="00E71464"/>
    <w:rsid w:val="00E717C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108"/>
    <w:rsid w:val="00EA6D92"/>
    <w:rsid w:val="00EA76F1"/>
    <w:rsid w:val="00EB1CCA"/>
    <w:rsid w:val="00EB5357"/>
    <w:rsid w:val="00EB54B6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6DF1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32C1"/>
    <w:rsid w:val="00F13B1E"/>
    <w:rsid w:val="00F13DC1"/>
    <w:rsid w:val="00F15904"/>
    <w:rsid w:val="00F23E10"/>
    <w:rsid w:val="00F25C3E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AD1"/>
    <w:rsid w:val="00F45E8F"/>
    <w:rsid w:val="00F462A7"/>
    <w:rsid w:val="00F50B64"/>
    <w:rsid w:val="00F50C12"/>
    <w:rsid w:val="00F53048"/>
    <w:rsid w:val="00F5574E"/>
    <w:rsid w:val="00F566D5"/>
    <w:rsid w:val="00F57A57"/>
    <w:rsid w:val="00F610C3"/>
    <w:rsid w:val="00F64D87"/>
    <w:rsid w:val="00F65384"/>
    <w:rsid w:val="00F66DAC"/>
    <w:rsid w:val="00F66F81"/>
    <w:rsid w:val="00F7045B"/>
    <w:rsid w:val="00F70F9F"/>
    <w:rsid w:val="00F730AD"/>
    <w:rsid w:val="00F7686F"/>
    <w:rsid w:val="00F76CD9"/>
    <w:rsid w:val="00F81507"/>
    <w:rsid w:val="00F82983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2D5F"/>
    <w:rsid w:val="00F947BC"/>
    <w:rsid w:val="00F96470"/>
    <w:rsid w:val="00F97867"/>
    <w:rsid w:val="00FA07A1"/>
    <w:rsid w:val="00FA465F"/>
    <w:rsid w:val="00FA4FE3"/>
    <w:rsid w:val="00FA790A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FA9"/>
    <w:rsid w:val="00FE461E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peer.com/publications/CD2EC044A365D6C3BA3DA300251AA9" TargetMode="External"/><Relationship Id="rId13" Type="http://schemas.openxmlformats.org/officeDocument/2006/relationships/hyperlink" Target="https://taharostami.github.io/publications/2023-01-03-jp3.html" TargetMode="External"/><Relationship Id="rId18" Type="http://schemas.openxmlformats.org/officeDocument/2006/relationships/hyperlink" Target="https://github.com/TahaRostami/Harif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taharostami.github.io/publications/2023-01-01-jp1.html" TargetMode="External"/><Relationship Id="rId17" Type="http://schemas.openxmlformats.org/officeDocument/2006/relationships/hyperlink" Target="https://taharostami.github.io/publications/2023-01-04-NITCSGuide.html" TargetMode="External"/><Relationship Id="rId25" Type="http://schemas.openxmlformats.org/officeDocument/2006/relationships/hyperlink" Target="https://member.nit.ac.ir/home.php?sp=3910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3-01-02-jp2.html" TargetMode="External"/><Relationship Id="rId20" Type="http://schemas.openxmlformats.org/officeDocument/2006/relationships/hyperlink" Target="https://scholar.google.com/citations?hl=en&amp;user=j6gUwMkAAAAJ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native.com/profiles/7532306" TargetMode="External"/><Relationship Id="rId24" Type="http://schemas.openxmlformats.org/officeDocument/2006/relationships/hyperlink" Target="https://scholar.google.com/citations?user=0CBvqa8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aharostami.github.io/publications/2021-12-14-ikt1.html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taharostami.github.io/projects/2021-01-12-TripadvisorWebScraper.html" TargetMode="External"/><Relationship Id="rId19" Type="http://schemas.openxmlformats.org/officeDocument/2006/relationships/hyperlink" Target="https://github.com/TahaRostami/NitPhoneboo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2-01-02-WHO.html" TargetMode="External"/><Relationship Id="rId14" Type="http://schemas.openxmlformats.org/officeDocument/2006/relationships/hyperlink" Target="https://taharostami.github.io/publications/2022-03-04-cfis1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taharostami.github.io/" TargetMode="External"/><Relationship Id="rId1" Type="http://schemas.openxmlformats.org/officeDocument/2006/relationships/hyperlink" Target="mailto:taha.rostami.darunko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2</Pages>
  <Words>1169</Words>
  <Characters>666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3937</cp:revision>
  <cp:lastPrinted>2023-05-01T12:55:00Z</cp:lastPrinted>
  <dcterms:created xsi:type="dcterms:W3CDTF">2022-12-24T13:54:00Z</dcterms:created>
  <dcterms:modified xsi:type="dcterms:W3CDTF">2023-05-04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